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2E7E8" w14:textId="5DE55F32" w:rsidR="00DD36F6" w:rsidRDefault="00065EC1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4381ED70" w14:textId="4851F9BC" w:rsidR="00065EC1" w:rsidRDefault="00065E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ed  speech  (mixed  tenses)  -  uvod</w:t>
      </w:r>
    </w:p>
    <w:p w14:paraId="0BE68448" w14:textId="2869F8D5" w:rsidR="00065EC1" w:rsidRDefault="00065EC1">
      <w:pPr>
        <w:rPr>
          <w:sz w:val="28"/>
          <w:szCs w:val="28"/>
        </w:rPr>
      </w:pPr>
      <w:r>
        <w:rPr>
          <w:sz w:val="28"/>
          <w:szCs w:val="28"/>
        </w:rPr>
        <w:t>07.05.2020.</w:t>
      </w:r>
    </w:p>
    <w:p w14:paraId="047BD607" w14:textId="1DCE8B6F" w:rsidR="00065EC1" w:rsidRDefault="00065EC1">
      <w:pPr>
        <w:rPr>
          <w:sz w:val="28"/>
          <w:szCs w:val="28"/>
        </w:rPr>
      </w:pPr>
    </w:p>
    <w:p w14:paraId="17C7E057" w14:textId="48AE66D7" w:rsidR="00065EC1" w:rsidRDefault="003225F8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65AC16CD" w14:textId="16D236A3" w:rsidR="003225F8" w:rsidRDefault="0095614D">
      <w:pPr>
        <w:rPr>
          <w:sz w:val="28"/>
          <w:szCs w:val="28"/>
        </w:rPr>
      </w:pPr>
      <w:r>
        <w:rPr>
          <w:sz w:val="28"/>
          <w:szCs w:val="28"/>
        </w:rPr>
        <w:t xml:space="preserve">Danas napokon idemo korak dalje. </w:t>
      </w:r>
      <w:r w:rsidRPr="0095614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2E862F5" w14:textId="77777777" w:rsidR="0095614D" w:rsidRDefault="0095614D">
      <w:pPr>
        <w:rPr>
          <w:sz w:val="28"/>
          <w:szCs w:val="28"/>
        </w:rPr>
      </w:pPr>
      <w:r>
        <w:rPr>
          <w:sz w:val="28"/>
          <w:szCs w:val="28"/>
        </w:rPr>
        <w:t>Dosad smo prepričavali rečenice samo u Present Simpleu.</w:t>
      </w:r>
    </w:p>
    <w:p w14:paraId="1986BAB9" w14:textId="1817475C" w:rsidR="0095614D" w:rsidRDefault="0095614D">
      <w:pPr>
        <w:rPr>
          <w:sz w:val="28"/>
          <w:szCs w:val="28"/>
        </w:rPr>
      </w:pPr>
      <w:r>
        <w:rPr>
          <w:sz w:val="28"/>
          <w:szCs w:val="28"/>
        </w:rPr>
        <w:t xml:space="preserve">Započnete  li  neupravno  prepričavanje  s  </w:t>
      </w:r>
      <w:r>
        <w:rPr>
          <w:i/>
          <w:iCs/>
          <w:sz w:val="28"/>
          <w:szCs w:val="28"/>
        </w:rPr>
        <w:t xml:space="preserve">Dana  </w:t>
      </w:r>
      <w:r>
        <w:rPr>
          <w:b/>
          <w:bCs/>
          <w:i/>
          <w:iCs/>
          <w:sz w:val="28"/>
          <w:szCs w:val="28"/>
        </w:rPr>
        <w:t>says</w:t>
      </w:r>
      <w:r>
        <w:rPr>
          <w:i/>
          <w:iCs/>
          <w:sz w:val="28"/>
          <w:szCs w:val="28"/>
        </w:rPr>
        <w:t xml:space="preserve">… (Dana  </w:t>
      </w:r>
      <w:r>
        <w:rPr>
          <w:b/>
          <w:bCs/>
          <w:i/>
          <w:iCs/>
          <w:sz w:val="28"/>
          <w:szCs w:val="28"/>
        </w:rPr>
        <w:t>kaže</w:t>
      </w:r>
      <w:r>
        <w:rPr>
          <w:i/>
          <w:iCs/>
          <w:sz w:val="28"/>
          <w:szCs w:val="28"/>
        </w:rPr>
        <w:t>…)</w:t>
      </w:r>
      <w:r w:rsidR="00176E25">
        <w:rPr>
          <w:sz w:val="28"/>
          <w:szCs w:val="28"/>
        </w:rPr>
        <w:t>, podrazumijeva  se  da  Dana  to  govori  sada,  a  ti  istog  trena  njene  riječi  ponavljaš  nagluhom  prijatelju  koji  nije  čuo.  :P</w:t>
      </w:r>
    </w:p>
    <w:p w14:paraId="31F5AAD1" w14:textId="1DC543FD" w:rsidR="00176E25" w:rsidRDefault="00176E25">
      <w:pPr>
        <w:rPr>
          <w:sz w:val="28"/>
          <w:szCs w:val="28"/>
        </w:rPr>
      </w:pPr>
      <w:r>
        <w:rPr>
          <w:sz w:val="28"/>
          <w:szCs w:val="28"/>
        </w:rPr>
        <w:t xml:space="preserve">Započnete  li  neupravno  prepričavanje  s  </w:t>
      </w:r>
      <w:r>
        <w:rPr>
          <w:i/>
          <w:iCs/>
          <w:sz w:val="28"/>
          <w:szCs w:val="28"/>
        </w:rPr>
        <w:t xml:space="preserve">Dana  </w:t>
      </w:r>
      <w:r>
        <w:rPr>
          <w:b/>
          <w:bCs/>
          <w:i/>
          <w:iCs/>
          <w:sz w:val="28"/>
          <w:szCs w:val="28"/>
        </w:rPr>
        <w:t>says</w:t>
      </w:r>
      <w:r>
        <w:rPr>
          <w:i/>
          <w:iCs/>
          <w:sz w:val="28"/>
          <w:szCs w:val="28"/>
        </w:rPr>
        <w:t>…</w:t>
      </w:r>
      <w:r>
        <w:rPr>
          <w:sz w:val="28"/>
          <w:szCs w:val="28"/>
        </w:rPr>
        <w:t xml:space="preserve">, svi  će  vam  glagoli  u  prepričanoj  radnji  biti  u  sadašnjosti  odnosno  </w:t>
      </w:r>
      <w:r>
        <w:rPr>
          <w:i/>
          <w:iCs/>
          <w:sz w:val="28"/>
          <w:szCs w:val="28"/>
        </w:rPr>
        <w:t>Present  Simpleu</w:t>
      </w:r>
      <w:r>
        <w:rPr>
          <w:sz w:val="28"/>
          <w:szCs w:val="28"/>
        </w:rPr>
        <w:t>.</w:t>
      </w:r>
    </w:p>
    <w:p w14:paraId="33CDF164" w14:textId="14489C72" w:rsidR="00176E25" w:rsidRDefault="00176E25">
      <w:pPr>
        <w:rPr>
          <w:sz w:val="28"/>
          <w:szCs w:val="28"/>
        </w:rPr>
      </w:pPr>
      <w:r>
        <w:rPr>
          <w:sz w:val="28"/>
          <w:szCs w:val="28"/>
        </w:rPr>
        <w:t xml:space="preserve">npr.  </w:t>
      </w:r>
    </w:p>
    <w:p w14:paraId="40A6744A" w14:textId="55E9204C" w:rsidR="00176E25" w:rsidRDefault="00176E25">
      <w:pPr>
        <w:rPr>
          <w:sz w:val="28"/>
          <w:szCs w:val="28"/>
        </w:rPr>
      </w:pPr>
      <w:r>
        <w:rPr>
          <w:sz w:val="28"/>
          <w:szCs w:val="28"/>
        </w:rPr>
        <w:tab/>
      </w:r>
      <w:bookmarkStart w:id="0" w:name="_Hlk39699423"/>
      <w:r>
        <w:rPr>
          <w:sz w:val="28"/>
          <w:szCs w:val="28"/>
        </w:rPr>
        <w:t>Dana: “I</w:t>
      </w:r>
      <w:r>
        <w:rPr>
          <w:b/>
          <w:bCs/>
          <w:sz w:val="28"/>
          <w:szCs w:val="28"/>
        </w:rPr>
        <w:t xml:space="preserve">'m  </w:t>
      </w:r>
      <w:r>
        <w:rPr>
          <w:sz w:val="28"/>
          <w:szCs w:val="28"/>
        </w:rPr>
        <w:t xml:space="preserve">tired!  I  </w:t>
      </w:r>
      <w:r>
        <w:rPr>
          <w:b/>
          <w:bCs/>
          <w:sz w:val="28"/>
          <w:szCs w:val="28"/>
        </w:rPr>
        <w:t xml:space="preserve">want  </w:t>
      </w:r>
      <w:r>
        <w:rPr>
          <w:sz w:val="28"/>
          <w:szCs w:val="28"/>
        </w:rPr>
        <w:t>to  go  to  sleep!“</w:t>
      </w:r>
      <w:bookmarkEnd w:id="0"/>
    </w:p>
    <w:p w14:paraId="6B88EBE8" w14:textId="57B07411" w:rsidR="00176E25" w:rsidRDefault="00176E25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Dana  </w:t>
      </w:r>
      <w:r>
        <w:rPr>
          <w:b/>
          <w:bCs/>
          <w:sz w:val="28"/>
          <w:szCs w:val="28"/>
        </w:rPr>
        <w:t>says</w:t>
      </w:r>
      <w:r>
        <w:rPr>
          <w:sz w:val="28"/>
          <w:szCs w:val="28"/>
        </w:rPr>
        <w:t xml:space="preserve">  that  she  </w:t>
      </w:r>
      <w:r>
        <w:rPr>
          <w:b/>
          <w:bCs/>
          <w:sz w:val="28"/>
          <w:szCs w:val="28"/>
        </w:rPr>
        <w:t>is</w:t>
      </w:r>
      <w:r>
        <w:rPr>
          <w:sz w:val="28"/>
          <w:szCs w:val="28"/>
        </w:rPr>
        <w:t xml:space="preserve">  tired  and  she  </w:t>
      </w:r>
      <w:r>
        <w:rPr>
          <w:b/>
          <w:bCs/>
          <w:sz w:val="28"/>
          <w:szCs w:val="28"/>
        </w:rPr>
        <w:t>wants</w:t>
      </w:r>
      <w:r>
        <w:rPr>
          <w:sz w:val="28"/>
          <w:szCs w:val="28"/>
        </w:rPr>
        <w:t xml:space="preserve">  to  go  to  sleep.</w:t>
      </w:r>
    </w:p>
    <w:p w14:paraId="27619209" w14:textId="652C1F49" w:rsidR="00176E25" w:rsidRDefault="00176E25">
      <w:pPr>
        <w:rPr>
          <w:sz w:val="28"/>
          <w:szCs w:val="28"/>
        </w:rPr>
      </w:pPr>
    </w:p>
    <w:p w14:paraId="68B92050" w14:textId="1FDF615A" w:rsidR="00176E25" w:rsidRDefault="00791A3C">
      <w:pPr>
        <w:rPr>
          <w:sz w:val="28"/>
          <w:szCs w:val="28"/>
        </w:rPr>
      </w:pPr>
      <w:r>
        <w:rPr>
          <w:sz w:val="28"/>
          <w:szCs w:val="28"/>
        </w:rPr>
        <w:t xml:space="preserve">Gramatički  je  protokol  mrvicu  zahtjevniji  ako  događaj  prepričavamo  kao  da  se  već  dogodio  u  prošlosti.  Tada  započinjemo  s  </w:t>
      </w:r>
      <w:r>
        <w:rPr>
          <w:i/>
          <w:iCs/>
          <w:sz w:val="28"/>
          <w:szCs w:val="28"/>
        </w:rPr>
        <w:t xml:space="preserve">Dana  </w:t>
      </w:r>
      <w:r>
        <w:rPr>
          <w:b/>
          <w:bCs/>
          <w:i/>
          <w:iCs/>
          <w:sz w:val="28"/>
          <w:szCs w:val="28"/>
        </w:rPr>
        <w:t>said</w:t>
      </w:r>
      <w:r>
        <w:rPr>
          <w:i/>
          <w:iCs/>
          <w:sz w:val="28"/>
          <w:szCs w:val="28"/>
        </w:rPr>
        <w:t>…</w:t>
      </w:r>
      <w:r w:rsidR="004342CA">
        <w:rPr>
          <w:sz w:val="28"/>
          <w:szCs w:val="28"/>
        </w:rPr>
        <w:t xml:space="preserve">  </w:t>
      </w:r>
      <w:r w:rsidR="004342CA">
        <w:rPr>
          <w:i/>
          <w:iCs/>
          <w:sz w:val="28"/>
          <w:szCs w:val="28"/>
        </w:rPr>
        <w:t xml:space="preserve">(Dana  </w:t>
      </w:r>
      <w:r w:rsidR="004342CA">
        <w:rPr>
          <w:b/>
          <w:bCs/>
          <w:i/>
          <w:iCs/>
          <w:sz w:val="28"/>
          <w:szCs w:val="28"/>
        </w:rPr>
        <w:t>je  rekla</w:t>
      </w:r>
      <w:r w:rsidR="004342CA">
        <w:rPr>
          <w:i/>
          <w:iCs/>
          <w:sz w:val="28"/>
          <w:szCs w:val="28"/>
        </w:rPr>
        <w:t>…)</w:t>
      </w:r>
      <w:r w:rsidR="004342CA">
        <w:rPr>
          <w:sz w:val="28"/>
          <w:szCs w:val="28"/>
        </w:rPr>
        <w:t>.  Događa  se  sljedeće:</w:t>
      </w:r>
    </w:p>
    <w:p w14:paraId="57A67AF5" w14:textId="28C7EADD" w:rsidR="004342CA" w:rsidRDefault="004342CA">
      <w:pPr>
        <w:rPr>
          <w:sz w:val="28"/>
          <w:szCs w:val="28"/>
        </w:rPr>
      </w:pPr>
    </w:p>
    <w:p w14:paraId="1889DC4E" w14:textId="04F511ED" w:rsidR="004342CA" w:rsidRDefault="004342CA">
      <w:pPr>
        <w:rPr>
          <w:sz w:val="28"/>
          <w:szCs w:val="28"/>
        </w:rPr>
      </w:pPr>
      <w:r>
        <w:rPr>
          <w:sz w:val="28"/>
          <w:szCs w:val="28"/>
        </w:rPr>
        <w:tab/>
        <w:t>Dana: “I</w:t>
      </w:r>
      <w:r>
        <w:rPr>
          <w:b/>
          <w:bCs/>
          <w:sz w:val="28"/>
          <w:szCs w:val="28"/>
        </w:rPr>
        <w:t xml:space="preserve">'m  </w:t>
      </w:r>
      <w:r>
        <w:rPr>
          <w:sz w:val="28"/>
          <w:szCs w:val="28"/>
        </w:rPr>
        <w:t xml:space="preserve">tired!  I  </w:t>
      </w:r>
      <w:r>
        <w:rPr>
          <w:b/>
          <w:bCs/>
          <w:sz w:val="28"/>
          <w:szCs w:val="28"/>
        </w:rPr>
        <w:t xml:space="preserve">want  </w:t>
      </w:r>
      <w:r>
        <w:rPr>
          <w:sz w:val="28"/>
          <w:szCs w:val="28"/>
        </w:rPr>
        <w:t>to  go  to  sleep!“</w:t>
      </w:r>
    </w:p>
    <w:p w14:paraId="48BD5164" w14:textId="2F937A50" w:rsidR="004342CA" w:rsidRDefault="004342CA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Dana  </w:t>
      </w:r>
      <w:r>
        <w:rPr>
          <w:b/>
          <w:bCs/>
          <w:sz w:val="28"/>
          <w:szCs w:val="28"/>
        </w:rPr>
        <w:t>said</w:t>
      </w:r>
      <w:r>
        <w:rPr>
          <w:sz w:val="28"/>
          <w:szCs w:val="28"/>
        </w:rPr>
        <w:t xml:space="preserve">  that  she  </w:t>
      </w:r>
      <w:r>
        <w:rPr>
          <w:b/>
          <w:bCs/>
          <w:sz w:val="28"/>
          <w:szCs w:val="28"/>
        </w:rPr>
        <w:t>was</w:t>
      </w:r>
      <w:r>
        <w:rPr>
          <w:sz w:val="28"/>
          <w:szCs w:val="28"/>
        </w:rPr>
        <w:t xml:space="preserve">  tired  and  she  </w:t>
      </w:r>
      <w:r>
        <w:rPr>
          <w:b/>
          <w:bCs/>
          <w:sz w:val="28"/>
          <w:szCs w:val="28"/>
        </w:rPr>
        <w:t>wanted</w:t>
      </w:r>
      <w:r>
        <w:rPr>
          <w:sz w:val="28"/>
          <w:szCs w:val="28"/>
        </w:rPr>
        <w:t xml:space="preserve">  to  go  to  sleep.</w:t>
      </w:r>
    </w:p>
    <w:p w14:paraId="47C81173" w14:textId="61524011" w:rsidR="00E51D4C" w:rsidRDefault="00E51D4C">
      <w:pPr>
        <w:rPr>
          <w:sz w:val="28"/>
          <w:szCs w:val="28"/>
        </w:rPr>
      </w:pPr>
    </w:p>
    <w:p w14:paraId="4D534110" w14:textId="77777777" w:rsidR="00E51D4C" w:rsidRDefault="00E51D4C">
      <w:pPr>
        <w:rPr>
          <w:sz w:val="28"/>
          <w:szCs w:val="28"/>
        </w:rPr>
      </w:pPr>
      <w:r>
        <w:rPr>
          <w:sz w:val="28"/>
          <w:szCs w:val="28"/>
        </w:rPr>
        <w:t xml:space="preserve">Primjećujete  li  što  se  dogodilo  s  glagolskim  vremenima  podebljanih  glagola?  </w:t>
      </w:r>
    </w:p>
    <w:p w14:paraId="2B70BD78" w14:textId="5B7FBE3C" w:rsidR="00E51D4C" w:rsidRDefault="00E51D4C">
      <w:pPr>
        <w:rPr>
          <w:iCs/>
          <w:sz w:val="28"/>
          <w:szCs w:val="28"/>
        </w:rPr>
      </w:pPr>
      <w:r>
        <w:rPr>
          <w:sz w:val="28"/>
          <w:szCs w:val="28"/>
        </w:rPr>
        <w:t>Svi  su  se  prebacili  jedno  glagolsko  vrijeme  unazad,  u  prošlost  (</w:t>
      </w:r>
      <w:r>
        <w:rPr>
          <w:i/>
          <w:sz w:val="28"/>
          <w:szCs w:val="28"/>
        </w:rPr>
        <w:t>Past  Simple</w:t>
      </w:r>
      <w:r>
        <w:rPr>
          <w:iCs/>
          <w:sz w:val="28"/>
          <w:szCs w:val="28"/>
        </w:rPr>
        <w:t>).</w:t>
      </w:r>
    </w:p>
    <w:p w14:paraId="4EB1FAB5" w14:textId="1CEBD5B6" w:rsidR="00EB1D51" w:rsidRDefault="00EB1D51">
      <w:pPr>
        <w:rPr>
          <w:iCs/>
          <w:sz w:val="28"/>
          <w:szCs w:val="28"/>
        </w:rPr>
      </w:pPr>
    </w:p>
    <w:p w14:paraId="1E72666F" w14:textId="65F1B934" w:rsidR="00EB1D51" w:rsidRDefault="00EB1D51">
      <w:p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>NAJVAŽNIJE  ZA  UOČITI  I  ZAPAMTITI:</w:t>
      </w:r>
    </w:p>
    <w:p w14:paraId="57B6C9BF" w14:textId="77777777" w:rsidR="00E86803" w:rsidRDefault="00EB1D51">
      <w:pPr>
        <w:rPr>
          <w:b/>
          <w:bCs/>
          <w:iCs/>
          <w:color w:val="C00000"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b/>
          <w:bCs/>
          <w:iCs/>
          <w:color w:val="C00000"/>
          <w:sz w:val="28"/>
          <w:szCs w:val="28"/>
        </w:rPr>
        <w:t>says</w:t>
      </w:r>
      <w:r>
        <w:rPr>
          <w:b/>
          <w:bCs/>
          <w:iCs/>
          <w:color w:val="C00000"/>
          <w:sz w:val="28"/>
          <w:szCs w:val="28"/>
        </w:rPr>
        <w:tab/>
      </w:r>
      <w:r>
        <w:rPr>
          <w:rFonts w:cstheme="minorHAnsi"/>
          <w:b/>
          <w:bCs/>
          <w:iCs/>
          <w:sz w:val="28"/>
          <w:szCs w:val="28"/>
        </w:rPr>
        <w:t>→</w:t>
      </w:r>
      <w:r>
        <w:rPr>
          <w:b/>
          <w:bCs/>
          <w:iCs/>
          <w:sz w:val="28"/>
          <w:szCs w:val="28"/>
        </w:rPr>
        <w:tab/>
      </w:r>
      <w:r w:rsidR="00E86803">
        <w:rPr>
          <w:b/>
          <w:bCs/>
          <w:iCs/>
          <w:color w:val="C00000"/>
          <w:sz w:val="28"/>
          <w:szCs w:val="28"/>
        </w:rPr>
        <w:t>Present  Simple</w:t>
      </w:r>
    </w:p>
    <w:p w14:paraId="264847BC" w14:textId="77777777" w:rsidR="00E86803" w:rsidRDefault="00E86803">
      <w:pPr>
        <w:rPr>
          <w:b/>
          <w:bCs/>
          <w:iCs/>
          <w:color w:val="C00000"/>
          <w:sz w:val="28"/>
          <w:szCs w:val="28"/>
        </w:rPr>
      </w:pPr>
      <w:r>
        <w:rPr>
          <w:b/>
          <w:bCs/>
          <w:iCs/>
          <w:color w:val="C00000"/>
          <w:sz w:val="28"/>
          <w:szCs w:val="28"/>
        </w:rPr>
        <w:tab/>
        <w:t>said</w:t>
      </w:r>
      <w:r>
        <w:rPr>
          <w:b/>
          <w:bCs/>
          <w:iCs/>
          <w:color w:val="C00000"/>
          <w:sz w:val="28"/>
          <w:szCs w:val="28"/>
        </w:rPr>
        <w:tab/>
      </w:r>
      <w:r>
        <w:rPr>
          <w:rFonts w:cstheme="minorHAnsi"/>
          <w:b/>
          <w:bCs/>
          <w:iCs/>
          <w:sz w:val="28"/>
          <w:szCs w:val="28"/>
        </w:rPr>
        <w:t>→</w:t>
      </w:r>
      <w:r>
        <w:rPr>
          <w:b/>
          <w:bCs/>
          <w:iCs/>
          <w:sz w:val="28"/>
          <w:szCs w:val="28"/>
        </w:rPr>
        <w:tab/>
      </w:r>
      <w:r>
        <w:rPr>
          <w:b/>
          <w:bCs/>
          <w:iCs/>
          <w:color w:val="C00000"/>
          <w:sz w:val="28"/>
          <w:szCs w:val="28"/>
        </w:rPr>
        <w:t>jedno  gl.  vrijeme  unazad</w:t>
      </w:r>
    </w:p>
    <w:p w14:paraId="6F481417" w14:textId="77777777" w:rsidR="00E86803" w:rsidRDefault="00E86803">
      <w:pPr>
        <w:rPr>
          <w:b/>
          <w:bCs/>
          <w:iCs/>
          <w:color w:val="C00000"/>
          <w:sz w:val="28"/>
          <w:szCs w:val="28"/>
        </w:rPr>
      </w:pPr>
    </w:p>
    <w:p w14:paraId="371A611B" w14:textId="77777777" w:rsidR="007946F4" w:rsidRDefault="007946F4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Neće  se  glagoli  uvijek  „unazad  vraćati“  u  </w:t>
      </w:r>
      <w:r>
        <w:rPr>
          <w:i/>
          <w:sz w:val="28"/>
          <w:szCs w:val="28"/>
        </w:rPr>
        <w:t>Past  Simple.</w:t>
      </w:r>
    </w:p>
    <w:p w14:paraId="0E329840" w14:textId="77777777" w:rsidR="007946F4" w:rsidRDefault="007946F4">
      <w:pPr>
        <w:rPr>
          <w:i/>
          <w:sz w:val="28"/>
          <w:szCs w:val="28"/>
        </w:rPr>
      </w:pPr>
      <w:r>
        <w:rPr>
          <w:iCs/>
          <w:sz w:val="28"/>
          <w:szCs w:val="28"/>
        </w:rPr>
        <w:tab/>
      </w:r>
      <w:r>
        <w:rPr>
          <w:i/>
          <w:sz w:val="28"/>
          <w:szCs w:val="28"/>
        </w:rPr>
        <w:t>Present  Simple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Past  Simple</w:t>
      </w:r>
    </w:p>
    <w:p w14:paraId="631D67E0" w14:textId="77777777" w:rsidR="007946F4" w:rsidRDefault="007946F4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  <w:t>Present  Continuous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Past  Continuous</w:t>
      </w:r>
    </w:p>
    <w:p w14:paraId="055AE8F2" w14:textId="1159D637" w:rsidR="00EB1D51" w:rsidRDefault="007946F4">
      <w:pPr>
        <w:rPr>
          <w:iCs/>
          <w:sz w:val="28"/>
          <w:szCs w:val="28"/>
        </w:rPr>
      </w:pPr>
      <w:r>
        <w:rPr>
          <w:i/>
          <w:sz w:val="28"/>
          <w:szCs w:val="28"/>
        </w:rPr>
        <w:tab/>
        <w:t>Past  Simple  i  Present  Perfect</w:t>
      </w:r>
      <w:r>
        <w:rPr>
          <w:i/>
          <w:sz w:val="28"/>
          <w:szCs w:val="28"/>
        </w:rPr>
        <w:tab/>
        <w:t xml:space="preserve">   </w:t>
      </w:r>
      <w:r w:rsidR="00894A0F">
        <w:rPr>
          <w:i/>
          <w:sz w:val="28"/>
          <w:szCs w:val="28"/>
        </w:rPr>
        <w:t xml:space="preserve">   </w:t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</w:r>
      <w:r w:rsidR="00894A0F">
        <w:rPr>
          <w:i/>
          <w:sz w:val="28"/>
          <w:szCs w:val="28"/>
        </w:rPr>
        <w:t xml:space="preserve">      </w:t>
      </w:r>
      <w:r>
        <w:rPr>
          <w:i/>
          <w:sz w:val="28"/>
          <w:szCs w:val="28"/>
        </w:rPr>
        <w:t>Past  Perfec</w:t>
      </w:r>
      <w:r w:rsidR="00894A0F">
        <w:rPr>
          <w:i/>
          <w:sz w:val="28"/>
          <w:szCs w:val="28"/>
        </w:rPr>
        <w:t xml:space="preserve">t  </w:t>
      </w:r>
      <w:r w:rsidR="00894A0F">
        <w:rPr>
          <w:iCs/>
          <w:sz w:val="28"/>
          <w:szCs w:val="28"/>
        </w:rPr>
        <w:t>(to učite tek u SŠ)</w:t>
      </w:r>
    </w:p>
    <w:p w14:paraId="3E7BC4E3" w14:textId="45904B1C" w:rsidR="00894A0F" w:rsidRDefault="00894A0F">
      <w:pPr>
        <w:rPr>
          <w:i/>
          <w:sz w:val="28"/>
          <w:szCs w:val="28"/>
        </w:rPr>
      </w:pPr>
      <w:r>
        <w:rPr>
          <w:iCs/>
          <w:sz w:val="28"/>
          <w:szCs w:val="28"/>
        </w:rPr>
        <w:tab/>
      </w:r>
      <w:r w:rsidR="00B6637B">
        <w:rPr>
          <w:i/>
          <w:sz w:val="28"/>
          <w:szCs w:val="28"/>
        </w:rPr>
        <w:t>will</w:t>
      </w:r>
      <w:r w:rsidR="00B6637B">
        <w:rPr>
          <w:i/>
          <w:sz w:val="28"/>
          <w:szCs w:val="28"/>
        </w:rPr>
        <w:tab/>
      </w:r>
      <w:r w:rsidR="00B6637B">
        <w:rPr>
          <w:rFonts w:cstheme="minorHAnsi"/>
          <w:i/>
          <w:sz w:val="28"/>
          <w:szCs w:val="28"/>
        </w:rPr>
        <w:t>→</w:t>
      </w:r>
      <w:r w:rsidR="00B6637B">
        <w:rPr>
          <w:i/>
          <w:sz w:val="28"/>
          <w:szCs w:val="28"/>
        </w:rPr>
        <w:tab/>
        <w:t>would</w:t>
      </w:r>
    </w:p>
    <w:p w14:paraId="4B9E440B" w14:textId="34062C26" w:rsidR="009F05C9" w:rsidRDefault="009F05C9">
      <w:pPr>
        <w:rPr>
          <w:iCs/>
          <w:sz w:val="28"/>
          <w:szCs w:val="28"/>
        </w:rPr>
      </w:pPr>
      <w:r>
        <w:rPr>
          <w:i/>
          <w:sz w:val="28"/>
          <w:szCs w:val="28"/>
        </w:rPr>
        <w:tab/>
        <w:t>can</w:t>
      </w:r>
      <w:r>
        <w:rPr>
          <w:i/>
          <w:sz w:val="28"/>
          <w:szCs w:val="28"/>
        </w:rPr>
        <w:tab/>
      </w:r>
      <w:r>
        <w:rPr>
          <w:rFonts w:cstheme="minorHAnsi"/>
          <w:i/>
          <w:sz w:val="28"/>
          <w:szCs w:val="28"/>
        </w:rPr>
        <w:t>→</w:t>
      </w:r>
      <w:r>
        <w:rPr>
          <w:i/>
          <w:sz w:val="28"/>
          <w:szCs w:val="28"/>
        </w:rPr>
        <w:tab/>
        <w:t>could</w:t>
      </w:r>
    </w:p>
    <w:p w14:paraId="48B56187" w14:textId="716B4C1C" w:rsidR="007C6898" w:rsidRDefault="007C6898">
      <w:pPr>
        <w:rPr>
          <w:iCs/>
          <w:sz w:val="28"/>
          <w:szCs w:val="28"/>
        </w:rPr>
      </w:pPr>
    </w:p>
    <w:p w14:paraId="3B5872C5" w14:textId="23AC1AD9" w:rsidR="00BB3050" w:rsidRDefault="007C6898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Zato  nam  je  za  ovo  gradivo  važno  znati  baratati  različitim  gl.  vremenima.  </w:t>
      </w:r>
      <w:r w:rsidRPr="007C689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9FFCCE6" w14:textId="77777777" w:rsidR="00BB3050" w:rsidRDefault="00BB3050">
      <w:pPr>
        <w:rPr>
          <w:iCs/>
          <w:sz w:val="28"/>
          <w:szCs w:val="28"/>
        </w:rPr>
      </w:pPr>
    </w:p>
    <w:p w14:paraId="0DDC8682" w14:textId="17615697" w:rsidR="007C6898" w:rsidRDefault="007C6898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Ali  krenimo  pomalo.  Prvo  najjednostavniji  </w:t>
      </w:r>
      <w:r w:rsidR="00175690">
        <w:rPr>
          <w:iCs/>
          <w:sz w:val="28"/>
          <w:szCs w:val="28"/>
        </w:rPr>
        <w:t>zadaci</w:t>
      </w:r>
      <w:r>
        <w:rPr>
          <w:iCs/>
          <w:sz w:val="28"/>
          <w:szCs w:val="28"/>
        </w:rPr>
        <w:t>.</w:t>
      </w:r>
      <w:r w:rsidR="006B3B31">
        <w:rPr>
          <w:iCs/>
          <w:sz w:val="28"/>
          <w:szCs w:val="28"/>
        </w:rPr>
        <w:br/>
        <w:t>Lakše  će  vam  biti  ako  si  najprije  podcrtate  sve  glagole  koje  morate  „vratiti  unazad“.</w:t>
      </w:r>
      <w:r w:rsidR="006B3B31">
        <w:rPr>
          <w:iCs/>
          <w:sz w:val="28"/>
          <w:szCs w:val="28"/>
        </w:rPr>
        <w:br/>
        <w:t>Nemojte  zaboraviti  ni  zamjenice  koje  treba  logički  izmijeniti,  onako  kako  smo  vježbali!</w:t>
      </w:r>
    </w:p>
    <w:p w14:paraId="5B7B7E68" w14:textId="2BAD3A31" w:rsidR="007C6898" w:rsidRDefault="007C6898">
      <w:pPr>
        <w:rPr>
          <w:iCs/>
          <w:sz w:val="28"/>
          <w:szCs w:val="28"/>
        </w:rPr>
      </w:pPr>
    </w:p>
    <w:p w14:paraId="059F3876" w14:textId="0FF30CB8" w:rsidR="00175690" w:rsidRDefault="00D962E3" w:rsidP="00175690">
      <w:pPr>
        <w:pStyle w:val="Odlomakpopisa"/>
        <w:numPr>
          <w:ilvl w:val="0"/>
          <w:numId w:val="2"/>
        </w:numPr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Report  these  sentences  in  your  notebooks  (use  </w:t>
      </w:r>
      <w:r>
        <w:rPr>
          <w:b/>
          <w:bCs/>
          <w:i/>
          <w:sz w:val="28"/>
          <w:szCs w:val="28"/>
        </w:rPr>
        <w:t>said</w:t>
      </w:r>
      <w:r>
        <w:rPr>
          <w:b/>
          <w:bCs/>
          <w:iCs/>
          <w:sz w:val="28"/>
          <w:szCs w:val="28"/>
        </w:rPr>
        <w:t>):</w:t>
      </w:r>
    </w:p>
    <w:p w14:paraId="7A3BB8A5" w14:textId="024A3049" w:rsidR="00175690" w:rsidRDefault="00175690" w:rsidP="00175690">
      <w:pPr>
        <w:rPr>
          <w:b/>
          <w:bCs/>
          <w:iCs/>
          <w:sz w:val="28"/>
          <w:szCs w:val="28"/>
        </w:rPr>
      </w:pPr>
    </w:p>
    <w:p w14:paraId="732B1737" w14:textId="350AA7F5" w:rsidR="00175690" w:rsidRDefault="009F05C9" w:rsidP="00175690">
      <w:pPr>
        <w:pStyle w:val="Odlomakpopisa"/>
        <w:numPr>
          <w:ilvl w:val="0"/>
          <w:numId w:val="7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Jenny:   “I  visit  my  grandparents  every  Thursday.“</w:t>
      </w:r>
    </w:p>
    <w:p w14:paraId="74DA413C" w14:textId="67BD34CF" w:rsidR="009F05C9" w:rsidRDefault="009F05C9" w:rsidP="00175690">
      <w:pPr>
        <w:pStyle w:val="Odlomakpopisa"/>
        <w:numPr>
          <w:ilvl w:val="0"/>
          <w:numId w:val="7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Alan:  “I  </w:t>
      </w:r>
      <w:r w:rsidR="00BB3050">
        <w:rPr>
          <w:iCs/>
          <w:sz w:val="28"/>
          <w:szCs w:val="28"/>
        </w:rPr>
        <w:t>go  to  Lošinj  on  weekends.“</w:t>
      </w:r>
    </w:p>
    <w:p w14:paraId="609FD3BF" w14:textId="1EC8517E" w:rsidR="00BB3050" w:rsidRDefault="00BB3050" w:rsidP="00175690">
      <w:pPr>
        <w:pStyle w:val="Odlomakpopisa"/>
        <w:numPr>
          <w:ilvl w:val="0"/>
          <w:numId w:val="7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Borna  and  Sandro:  “We  walk  our  dogs  in  the  mornings.“</w:t>
      </w:r>
    </w:p>
    <w:p w14:paraId="05EB0A6C" w14:textId="77FEF339" w:rsidR="00BB3050" w:rsidRDefault="00BB3050" w:rsidP="00175690">
      <w:pPr>
        <w:pStyle w:val="Odlomakpopisa"/>
        <w:numPr>
          <w:ilvl w:val="0"/>
          <w:numId w:val="7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>I:  “I  have  lots  of  homework!“</w:t>
      </w:r>
    </w:p>
    <w:p w14:paraId="0AC5D177" w14:textId="663C6CAB" w:rsidR="00BB3050" w:rsidRDefault="00BB3050" w:rsidP="00175690">
      <w:pPr>
        <w:pStyle w:val="Odlomakpopisa"/>
        <w:numPr>
          <w:ilvl w:val="0"/>
          <w:numId w:val="7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Gregory  (to  me):  “You  are  finished  with  </w:t>
      </w:r>
      <w:r w:rsidR="00E2457C">
        <w:rPr>
          <w:iCs/>
          <w:sz w:val="28"/>
          <w:szCs w:val="28"/>
        </w:rPr>
        <w:t>your</w:t>
      </w:r>
      <w:r>
        <w:rPr>
          <w:iCs/>
          <w:sz w:val="28"/>
          <w:szCs w:val="28"/>
        </w:rPr>
        <w:t xml:space="preserve">  task.“</w:t>
      </w:r>
    </w:p>
    <w:p w14:paraId="3721C52C" w14:textId="1C380CA0" w:rsidR="003D29B9" w:rsidRDefault="003D29B9" w:rsidP="003D29B9">
      <w:pPr>
        <w:rPr>
          <w:iCs/>
          <w:sz w:val="28"/>
          <w:szCs w:val="28"/>
        </w:rPr>
      </w:pPr>
    </w:p>
    <w:p w14:paraId="2D4923FA" w14:textId="5CD6C09F" w:rsid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Očekujem  slike  riješenih  rečenica  na  Teamsu.  </w:t>
      </w:r>
      <w:r w:rsidRPr="003D29B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5A880C9" w14:textId="7CA30585" w:rsid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>Ovime  se  bavimo  cijeli  svibanj.  Olakšajte  si  i  probajte  riješiti  sami,  svojim  znanjem,  bez  prepisivanja.</w:t>
      </w:r>
    </w:p>
    <w:p w14:paraId="1517C358" w14:textId="2F43E636" w:rsid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Ako  pogriješite,  </w:t>
      </w:r>
      <w:r>
        <w:rPr>
          <w:i/>
          <w:sz w:val="28"/>
          <w:szCs w:val="28"/>
        </w:rPr>
        <w:t>HEUREKA!</w:t>
      </w:r>
      <w:r>
        <w:rPr>
          <w:iCs/>
          <w:sz w:val="28"/>
          <w:szCs w:val="28"/>
        </w:rPr>
        <w:t xml:space="preserve">  Naučit  ćete  nešto  novo.</w:t>
      </w:r>
    </w:p>
    <w:p w14:paraId="5AE38500" w14:textId="05173531" w:rsid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U  ovoj  fazi  ovdje  sam  da  pomognem,  ne  da  ocijenim.  Iskoristite  to.  </w:t>
      </w:r>
      <w:r w:rsidRPr="003D29B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6605DF5" w14:textId="1A0172F2" w:rsidR="003D29B9" w:rsidRDefault="003D29B9" w:rsidP="003D29B9">
      <w:pPr>
        <w:rPr>
          <w:iCs/>
          <w:sz w:val="28"/>
          <w:szCs w:val="28"/>
        </w:rPr>
      </w:pPr>
    </w:p>
    <w:p w14:paraId="44A379D1" w14:textId="0ED02E04" w:rsid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Lots  of  love!  </w:t>
      </w:r>
    </w:p>
    <w:p w14:paraId="63820866" w14:textId="6A2B0EC5" w:rsidR="003D29B9" w:rsidRPr="003D29B9" w:rsidRDefault="003D29B9" w:rsidP="003D29B9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Teacher  Dafne</w:t>
      </w:r>
    </w:p>
    <w:sectPr w:rsidR="003D29B9" w:rsidRPr="003D2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B0BF0"/>
    <w:multiLevelType w:val="hybridMultilevel"/>
    <w:tmpl w:val="59CEA89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5387C"/>
    <w:multiLevelType w:val="hybridMultilevel"/>
    <w:tmpl w:val="6D887D4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4D425F"/>
    <w:multiLevelType w:val="hybridMultilevel"/>
    <w:tmpl w:val="0D109F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65847"/>
    <w:multiLevelType w:val="hybridMultilevel"/>
    <w:tmpl w:val="C4A2232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257C7E"/>
    <w:multiLevelType w:val="hybridMultilevel"/>
    <w:tmpl w:val="7C287CB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0661D"/>
    <w:multiLevelType w:val="hybridMultilevel"/>
    <w:tmpl w:val="6386752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B912FE"/>
    <w:multiLevelType w:val="hybridMultilevel"/>
    <w:tmpl w:val="B7DC0B5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7A0NTM3MTS2NDVX0lEKTi0uzszPAykwqgUAyHGeKSwAAAA="/>
  </w:docVars>
  <w:rsids>
    <w:rsidRoot w:val="009741F4"/>
    <w:rsid w:val="00065EC1"/>
    <w:rsid w:val="00175690"/>
    <w:rsid w:val="00176E25"/>
    <w:rsid w:val="003225F8"/>
    <w:rsid w:val="003D29B9"/>
    <w:rsid w:val="004342CA"/>
    <w:rsid w:val="006B3B31"/>
    <w:rsid w:val="00791A3C"/>
    <w:rsid w:val="007946F4"/>
    <w:rsid w:val="007C6898"/>
    <w:rsid w:val="00894A0F"/>
    <w:rsid w:val="0095614D"/>
    <w:rsid w:val="009741F4"/>
    <w:rsid w:val="009F05C9"/>
    <w:rsid w:val="00B6637B"/>
    <w:rsid w:val="00BB3050"/>
    <w:rsid w:val="00D962E3"/>
    <w:rsid w:val="00DD36F6"/>
    <w:rsid w:val="00E2457C"/>
    <w:rsid w:val="00E51D4C"/>
    <w:rsid w:val="00E86803"/>
    <w:rsid w:val="00EB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3A228"/>
  <w15:chartTrackingRefBased/>
  <w15:docId w15:val="{54250383-43E9-4C46-B2D2-59E04FA2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D962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1</cp:revision>
  <dcterms:created xsi:type="dcterms:W3CDTF">2020-05-06T20:35:00Z</dcterms:created>
  <dcterms:modified xsi:type="dcterms:W3CDTF">2020-05-07T06:00:00Z</dcterms:modified>
</cp:coreProperties>
</file>